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2/26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 w:rsidR="0075489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44F48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EB234E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8F489B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542DD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8024E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8BE83E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1B073D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348F2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3FE0EF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2D02B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D44FC9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F48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F4898"/>
    <w:pPr>
      <w:keepNext/>
      <w:keepLines/>
      <w:spacing w:after="240" w:before="480"/>
      <w:jc w:val="center"/>
    </w:pPr>
    <w:rPr>
      <w:rFonts w:ascii="Georgia Pro" w:cstheme="majorBidi" w:eastAsiaTheme="majorEastAsia" w:hAnsi="Georgia Pro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3F4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File</dc:title>
  <dc:creator>Zahid Asghar</dc:creator>
  <cp:keywords/>
  <dcterms:created xsi:type="dcterms:W3CDTF">2022-02-26T06:08:22Z</dcterms:created>
  <dcterms:modified xsi:type="dcterms:W3CDTF">2022-02-26T06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2</vt:lpwstr>
  </property>
  <property fmtid="{D5CDD505-2E9C-101B-9397-08002B2CF9AE}" pid="3" name="output">
    <vt:lpwstr/>
  </property>
</Properties>
</file>